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371B49F9" w14:textId="4E4441E7" w:rsidR="009242E2" w:rsidRDefault="00C43C9A" w:rsidP="00C62E21">
      <w:pPr>
        <w:pStyle w:val="BodyText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BodyText"/>
      </w:pPr>
    </w:p>
    <w:p w14:paraId="4BCE0B96" w14:textId="1791638A" w:rsidR="009242E2" w:rsidRDefault="00C62E21">
      <w:pPr>
        <w:pStyle w:val="Heading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Heading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 xml:space="preserve">Considering the minimum periodicity for monitoring DCI format 2_4 and DCI format 2_5 is 1 </w:t>
      </w:r>
      <w:proofErr w:type="gramStart"/>
      <w:r w:rsidRPr="00C62E21">
        <w:rPr>
          <w:rFonts w:ascii="Calibri" w:eastAsia="Calibri" w:hAnsi="Calibri"/>
          <w:sz w:val="22"/>
          <w:szCs w:val="22"/>
        </w:rPr>
        <w:t>slot,</w:t>
      </w:r>
      <w:proofErr w:type="gramEnd"/>
      <w:r w:rsidRPr="00C62E21">
        <w:rPr>
          <w:rFonts w:ascii="Calibri" w:eastAsia="Calibri" w:hAnsi="Calibri"/>
          <w:sz w:val="22"/>
          <w:szCs w:val="22"/>
        </w:rPr>
        <w:t xml:space="preserve">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 xml:space="preserve">. A </w:t>
                            </w:r>
                            <w:proofErr w:type="gramStart"/>
                            <w:r w:rsidRPr="00B916EC">
                              <w:t>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</w:t>
                            </w:r>
                            <w:proofErr w:type="gramEnd"/>
                            <w:r w:rsidRPr="00B916EC">
                              <w:t xml:space="preserve">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</w:t>
                            </w:r>
                            <w:proofErr w:type="gramStart"/>
                            <w:r w:rsidRPr="005E4A6C">
                              <w:t>a number of</w:t>
                            </w:r>
                            <w:proofErr w:type="gramEnd"/>
                            <w:r w:rsidRPr="005E4A6C">
                              <w:t xml:space="preserve">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number of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set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set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set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qrjJQIAAC4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5" w:name="_Toc12021486"/>
                      <w:bookmarkStart w:id="26" w:name="_Toc20311598"/>
                      <w:bookmarkStart w:id="27" w:name="_Toc26719423"/>
                      <w:bookmarkStart w:id="28" w:name="_Toc29894858"/>
                      <w:bookmarkStart w:id="29" w:name="_Toc29899157"/>
                      <w:bookmarkStart w:id="30" w:name="_Toc29899575"/>
                      <w:bookmarkStart w:id="31" w:name="_Toc29917312"/>
                      <w:bookmarkStart w:id="32" w:name="_Toc36498186"/>
                      <w:bookmarkStart w:id="33" w:name="_Toc45699213"/>
                      <w:bookmarkStart w:id="34" w:name="_Toc66974091"/>
                      <w:bookmarkStart w:id="35" w:name="_Ref491451763"/>
                      <w:bookmarkStart w:id="36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bookmarkEnd w:id="34"/>
                      <w:r w:rsidRPr="00B916EC">
                        <w:t xml:space="preserve"> </w:t>
                      </w:r>
                      <w:bookmarkEnd w:id="35"/>
                      <w:bookmarkEnd w:id="36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bookmarkStart w:id="37" w:name="_GoBack"/>
                      <w:bookmarkEnd w:id="37"/>
                      <w:r>
                        <w:t>MsgB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Common</w:t>
                      </w:r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8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9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2C439D">
                        <w:rPr>
                          <w:i/>
                        </w:rPr>
                        <w:t>ue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40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r w:rsidRPr="007678DB">
                        <w:rPr>
                          <w:i/>
                        </w:rPr>
                        <w:t>searchSpaceOtherSystemInformation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 w:rsidRPr="007678DB">
                        <w:rPr>
                          <w:i/>
                        </w:rPr>
                        <w:t>pagingSearchSpace</w:t>
                      </w:r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r w:rsidRPr="007678DB">
                        <w:rPr>
                          <w:i/>
                        </w:rPr>
                        <w:t>SearchSpace</w:t>
                      </w:r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MsgB-RNTI, a SFI-RNTI, an INT-RNTI, </w:t>
                      </w:r>
                      <w:ins w:id="41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r w:rsidRPr="00790B8D">
                        <w:rPr>
                          <w:i/>
                        </w:rPr>
                        <w:t>searchSpaceId</w:t>
                      </w:r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r w:rsidRPr="00790B8D">
                        <w:rPr>
                          <w:i/>
                        </w:rPr>
                        <w:t>controlResourceSetId</w:t>
                      </w:r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r w:rsidRPr="00260319">
                        <w:rPr>
                          <w:i/>
                        </w:rPr>
                        <w:t>monitoringSlotPeriodicityAndOffset</w:t>
                      </w:r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a number of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number of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set or a USS set by </w:t>
                      </w:r>
                      <w:r w:rsidRPr="00D20E88">
                        <w:rPr>
                          <w:i/>
                        </w:rPr>
                        <w:t>searchSpaceType</w:t>
                      </w:r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set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2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3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5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6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set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Formats</w:t>
                      </w:r>
                      <w:r>
                        <w:rPr>
                          <w:i/>
                        </w:rPr>
                        <w:t>Ext</w:t>
                      </w:r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7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5B34604C" w:rsidR="00C62E21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D46C4F1" w14:textId="61B2DD3F" w:rsidR="00C62E21" w:rsidRDefault="006012E8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  <w:r w:rsidRPr="006012E8"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106781CF" w14:textId="4C2E0308" w:rsidR="00C62E21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har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view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L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n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uc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orr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0.1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eeded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ecaus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urren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pec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lear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enoug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CD12EA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CD12EA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s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:</w:t>
            </w:r>
          </w:p>
          <w:p w14:paraId="6DEBA6C2" w14:textId="00CECDC8" w:rsidR="006012E8" w:rsidRPr="006012E8" w:rsidRDefault="006012E8" w:rsidP="006012E8">
            <w:pPr>
              <w:spacing w:before="180"/>
              <w:rPr>
                <w:sz w:val="20"/>
                <w:szCs w:val="20"/>
              </w:rPr>
            </w:pPr>
            <w: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  <w:t>“</w:t>
            </w:r>
            <w:r w:rsidRPr="006012E8">
              <w:rPr>
                <w:sz w:val="20"/>
                <w:szCs w:val="20"/>
                <w:lang w:eastAsia="zh-CN"/>
              </w:rPr>
              <w:t xml:space="preserve">An </w:t>
            </w:r>
            <w:proofErr w:type="gramStart"/>
            <w:r w:rsidRPr="006012E8">
              <w:rPr>
                <w:sz w:val="20"/>
                <w:szCs w:val="20"/>
              </w:rPr>
              <w:t xml:space="preserve">IAB-MT </w:t>
            </w:r>
            <w:r w:rsidRPr="006012E8">
              <w:rPr>
                <w:sz w:val="20"/>
                <w:szCs w:val="20"/>
                <w:lang w:eastAsia="zh-CN"/>
              </w:rPr>
              <w:t>monitors PDCCH candidates</w:t>
            </w:r>
            <w:proofErr w:type="gramEnd"/>
            <w:r w:rsidRPr="006012E8">
              <w:rPr>
                <w:sz w:val="20"/>
                <w:szCs w:val="20"/>
                <w:lang w:eastAsia="zh-CN"/>
              </w:rPr>
              <w:t xml:space="preserve"> for a DCI format</w:t>
            </w:r>
            <w:r w:rsidRPr="006012E8">
              <w:rPr>
                <w:sz w:val="20"/>
                <w:szCs w:val="20"/>
              </w:rPr>
              <w:t xml:space="preserve"> 2_5 with CRC scrambled by AI-RNTI in one or both of the following search space sets:</w:t>
            </w:r>
          </w:p>
          <w:p w14:paraId="0469420A" w14:textId="77777777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t>-</w:t>
            </w:r>
            <w:r w:rsidRPr="006012E8">
              <w:tab/>
              <w:t xml:space="preserve">a Type3-PDCCH C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/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/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gramStart"/>
            <w:r w:rsidRPr="006012E8">
              <w:rPr>
                <w:i/>
                <w:iCs/>
                <w:lang w:eastAsia="zh-CN"/>
              </w:rPr>
              <w:t>common</w:t>
            </w:r>
            <w:r w:rsidRPr="006012E8">
              <w:rPr>
                <w:lang w:eastAsia="zh-CN"/>
              </w:rPr>
              <w:t>;</w:t>
            </w:r>
            <w:proofErr w:type="gramEnd"/>
            <w:r w:rsidRPr="006012E8">
              <w:rPr>
                <w:lang w:eastAsia="zh-CN"/>
              </w:rPr>
              <w:t xml:space="preserve"> </w:t>
            </w:r>
          </w:p>
          <w:p w14:paraId="7EFE49BB" w14:textId="73E581D1" w:rsidR="006012E8" w:rsidRPr="006012E8" w:rsidRDefault="006012E8" w:rsidP="006012E8">
            <w:pPr>
              <w:pStyle w:val="B1"/>
              <w:rPr>
                <w:lang w:eastAsia="zh-CN"/>
              </w:rPr>
            </w:pPr>
            <w:r w:rsidRPr="006012E8">
              <w:rPr>
                <w:lang w:eastAsia="zh-CN"/>
              </w:rPr>
              <w:t>-</w:t>
            </w:r>
            <w:r w:rsidRPr="006012E8">
              <w:rPr>
                <w:lang w:eastAsia="zh-CN"/>
              </w:rPr>
              <w:tab/>
            </w:r>
            <w:r w:rsidRPr="006012E8">
              <w:t xml:space="preserve">a USS set </w:t>
            </w:r>
            <w:r w:rsidRPr="006012E8">
              <w:rPr>
                <w:lang w:eastAsia="zh-CN"/>
              </w:rPr>
              <w:t xml:space="preserve">configured by </w:t>
            </w:r>
            <w:proofErr w:type="spellStart"/>
            <w:r w:rsidRPr="006012E8">
              <w:rPr>
                <w:iCs/>
                <w:lang w:eastAsia="zh-CN"/>
              </w:rPr>
              <w:t>SearchSpace</w:t>
            </w:r>
            <w:proofErr w:type="spellEnd"/>
            <w:r w:rsidRPr="006012E8">
              <w:rPr>
                <w:lang w:eastAsia="zh-CN"/>
              </w:rPr>
              <w:t xml:space="preserve"> in </w:t>
            </w:r>
            <w:r w:rsidRPr="006012E8">
              <w:rPr>
                <w:iCs/>
                <w:lang w:eastAsia="zh-CN"/>
              </w:rPr>
              <w:t>PDCCH-Config</w:t>
            </w:r>
            <w:r w:rsidRPr="006012E8">
              <w:rPr>
                <w:lang w:eastAsia="zh-CN"/>
              </w:rPr>
              <w:t xml:space="preserve"> with </w:t>
            </w:r>
            <w:proofErr w:type="spellStart"/>
            <w:r w:rsidRPr="006012E8">
              <w:rPr>
                <w:iCs/>
                <w:lang w:eastAsia="zh-CN"/>
              </w:rPr>
              <w:t>searchSpaceType</w:t>
            </w:r>
            <w:proofErr w:type="spellEnd"/>
            <w:r w:rsidRPr="006012E8">
              <w:rPr>
                <w:lang w:eastAsia="zh-CN"/>
              </w:rPr>
              <w:t xml:space="preserve"> = </w:t>
            </w:r>
            <w:proofErr w:type="spellStart"/>
            <w:r w:rsidRPr="006012E8">
              <w:t>ue</w:t>
            </w:r>
            <w:proofErr w:type="spellEnd"/>
            <w:r w:rsidRPr="006012E8">
              <w:t>-</w:t>
            </w:r>
            <w:proofErr w:type="gramStart"/>
            <w:r w:rsidRPr="006012E8">
              <w:t>Specific</w:t>
            </w:r>
            <w:r w:rsidRPr="00636608">
              <w:rPr>
                <w:lang w:eastAsia="zh-CN"/>
              </w:rPr>
              <w:t>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“</w:t>
            </w:r>
            <w:proofErr w:type="gramEnd"/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46D037DF" w:rsidR="00C62E21" w:rsidRPr="004E7229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Huawei</w:t>
            </w:r>
            <w:r w:rsidR="004E7229"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，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0E33F69F" w14:textId="0DABCB3F" w:rsidR="00C62E21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A88F99D" w14:textId="26281E96" w:rsidR="00C62E21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was discussed for IAB-MT before and the agreement is to keep the IAB specific behavior in section 14. We don’t understand why a normal UE should monitor DCI format 2_5 scrambled by AI-RNTI. </w:t>
            </w:r>
          </w:p>
        </w:tc>
      </w:tr>
      <w:tr w:rsidR="00A17BA3" w14:paraId="72A3C16B" w14:textId="77777777" w:rsidTr="008B3D78">
        <w:tc>
          <w:tcPr>
            <w:tcW w:w="1696" w:type="dxa"/>
          </w:tcPr>
          <w:p w14:paraId="0204DBF8" w14:textId="4FA9F15F" w:rsidR="00A17BA3" w:rsidRDefault="00A17BA3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ricsson</w:t>
            </w:r>
          </w:p>
        </w:tc>
        <w:tc>
          <w:tcPr>
            <w:tcW w:w="2799" w:type="dxa"/>
          </w:tcPr>
          <w:p w14:paraId="0F7776EA" w14:textId="4C59BC50" w:rsidR="00A17BA3" w:rsidRDefault="00A17BA3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75199CDD" w14:textId="5DAC3F54" w:rsidR="00A17BA3" w:rsidRDefault="00A17BA3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We share Samsung’s view.</w:t>
            </w:r>
          </w:p>
        </w:tc>
      </w:tr>
      <w:tr w:rsidR="00EC1C93" w14:paraId="615DEB94" w14:textId="77777777" w:rsidTr="00EC1C93">
        <w:tc>
          <w:tcPr>
            <w:tcW w:w="1696" w:type="dxa"/>
          </w:tcPr>
          <w:p w14:paraId="243FE891" w14:textId="767B71EC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42C9C31D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14F1177" w14:textId="40802567" w:rsidR="00EC1C93" w:rsidRDefault="00EC1C93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As commented by Huawei, this was discussed and concluded to captured in section 14. </w:t>
            </w:r>
          </w:p>
        </w:tc>
      </w:tr>
      <w:tr w:rsidR="00A242A5" w14:paraId="1B54A38D" w14:textId="77777777" w:rsidTr="00EC1C93">
        <w:tc>
          <w:tcPr>
            <w:tcW w:w="1696" w:type="dxa"/>
          </w:tcPr>
          <w:p w14:paraId="653380FF" w14:textId="6EC93257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03E8A310" w14:textId="3F88538F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0EC449EC" w14:textId="7C3A9863" w:rsidR="00A242A5" w:rsidRDefault="00A242A5" w:rsidP="00EC1C9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share Samsung and Huawei’s view. </w:t>
            </w: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Heading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48D7AFC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I.e. two parameters define which set of cells of the IAB-DU is applied for available indicator of soft symbols. However, “a set of cells of the IAB-DU” in TS38.213 is not associated with IAB-DU</w:t>
      </w:r>
      <w:r w:rsidR="00D27FFB">
        <w:rPr>
          <w:rFonts w:ascii="Calibri" w:eastAsia="Calibri" w:hAnsi="Calibri"/>
          <w:sz w:val="22"/>
          <w:szCs w:val="22"/>
        </w:rPr>
        <w:t>’</w:t>
      </w:r>
      <w:r w:rsidR="00C62E21" w:rsidRPr="00C62E21">
        <w:rPr>
          <w:rFonts w:ascii="Calibri" w:eastAsia="Calibri" w:hAnsi="Calibri"/>
          <w:sz w:val="22"/>
          <w:szCs w:val="22"/>
        </w:rPr>
        <w:t>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3P6Y+C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PayloadSizeAI</w:t>
                      </w:r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r>
                        <w:rPr>
                          <w:i/>
                          <w:iCs/>
                        </w:rPr>
                        <w:t>iab-DU-CellIdentity</w:t>
                      </w:r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r>
                        <w:rPr>
                          <w:rStyle w:val="fontstyle01"/>
                          <w:lang w:eastAsia="zh-CN"/>
                        </w:rPr>
                        <w:t>positionInDCI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r>
                        <w:rPr>
                          <w:i/>
                          <w:iCs/>
                          <w:sz w:val="20"/>
                        </w:rPr>
                        <w:t>gNB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R1-210349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14B9590C" w:rsidR="009242E2" w:rsidRDefault="008D1EF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57F3A6C3" w14:textId="15D1AC0F" w:rsidR="009242E2" w:rsidRPr="00181E9C" w:rsidRDefault="00181E9C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5575" w:type="dxa"/>
          </w:tcPr>
          <w:p w14:paraId="64E5A4D0" w14:textId="1ED0E8C6" w:rsidR="00181E9C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gree with FL observation.</w:t>
            </w:r>
          </w:p>
          <w:p w14:paraId="39516AB8" w14:textId="6DB566AD" w:rsidR="009242E2" w:rsidRDefault="00181E9C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he TP itself is OK but it is not a</w:t>
            </w:r>
            <w:r w:rsidR="000A6824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essential correction.</w:t>
            </w: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68D439D8" w:rsidR="009242E2" w:rsidRDefault="006012E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19A80A2C" w14:textId="5795DC14" w:rsidR="009242E2" w:rsidRDefault="00CD12E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286230B9" w14:textId="258E65AC" w:rsidR="009242E2" w:rsidRDefault="00CD12EA" w:rsidP="006012E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O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ith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P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itself.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proofErr w:type="gramStart"/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But,</w:t>
            </w:r>
            <w:proofErr w:type="gram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we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ink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c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urrent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331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lready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provid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h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reference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to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213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section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14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s</w:t>
            </w:r>
            <w:r w:rsidR="006012E8"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</w:t>
            </w:r>
            <w:r w:rsidR="006012E8"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ollow:</w:t>
            </w:r>
          </w:p>
          <w:p w14:paraId="54C4D2F0" w14:textId="770E36FF" w:rsidR="006012E8" w:rsidRPr="00CA3ECC" w:rsidRDefault="006012E8" w:rsidP="00CD12EA">
            <w:pPr>
              <w:rPr>
                <w:szCs w:val="22"/>
                <w:lang w:eastAsia="sv-SE"/>
              </w:rPr>
            </w:pPr>
            <w:proofErr w:type="spellStart"/>
            <w:r w:rsidRPr="00CD12EA">
              <w:rPr>
                <w:b/>
                <w:i/>
                <w:sz w:val="20"/>
                <w:szCs w:val="20"/>
                <w:lang w:eastAsia="sv-SE"/>
              </w:rPr>
              <w:t>availableCombToAddModList</w:t>
            </w:r>
            <w:proofErr w:type="spellEnd"/>
          </w:p>
          <w:p w14:paraId="4C987E15" w14:textId="0145FD6A" w:rsidR="006012E8" w:rsidRDefault="006012E8" w:rsidP="006012E8">
            <w:pPr>
              <w:rPr>
                <w:sz w:val="20"/>
                <w:szCs w:val="20"/>
                <w:lang w:eastAsia="sv-SE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add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66B1C75F" w14:textId="77777777" w:rsidR="006012E8" w:rsidRPr="00CD12EA" w:rsidRDefault="006012E8" w:rsidP="006012E8">
            <w:pPr>
              <w:pStyle w:val="TAL"/>
              <w:rPr>
                <w:rFonts w:ascii="Times New Roman" w:hAnsi="Times New Roman"/>
                <w:sz w:val="20"/>
                <w:lang w:eastAsia="sv-SE"/>
              </w:rPr>
            </w:pPr>
            <w:proofErr w:type="spellStart"/>
            <w:r w:rsidRPr="00CD12EA">
              <w:rPr>
                <w:rFonts w:ascii="Times New Roman" w:hAnsi="Times New Roman"/>
                <w:b/>
                <w:i/>
                <w:sz w:val="20"/>
                <w:lang w:eastAsia="sv-SE"/>
              </w:rPr>
              <w:t>availableCombToReleaseList</w:t>
            </w:r>
            <w:proofErr w:type="spellEnd"/>
          </w:p>
          <w:p w14:paraId="396DFD4A" w14:textId="22E50A69" w:rsidR="00CD12EA" w:rsidRDefault="006012E8" w:rsidP="006012E8">
            <w:pPr>
              <w:rPr>
                <w:rFonts w:ascii="Malgun Gothic" w:eastAsia="Malgun Gothic" w:hAnsi="Malgun Gothic"/>
                <w:sz w:val="20"/>
                <w:szCs w:val="20"/>
                <w:lang w:eastAsia="ko-KR"/>
              </w:rPr>
            </w:pPr>
            <w:r w:rsidRPr="006012E8">
              <w:rPr>
                <w:sz w:val="20"/>
                <w:szCs w:val="20"/>
                <w:lang w:eastAsia="sv-SE"/>
              </w:rPr>
              <w:t xml:space="preserve">A list of </w:t>
            </w:r>
            <w:proofErr w:type="spellStart"/>
            <w:r w:rsidRPr="006012E8">
              <w:rPr>
                <w:i/>
                <w:sz w:val="20"/>
                <w:szCs w:val="20"/>
                <w:lang w:eastAsia="sv-SE"/>
              </w:rPr>
              <w:t>availabilityCombinations</w:t>
            </w:r>
            <w:proofErr w:type="spellEnd"/>
            <w:r w:rsidRPr="006012E8">
              <w:rPr>
                <w:sz w:val="20"/>
                <w:szCs w:val="20"/>
                <w:lang w:eastAsia="sv-SE"/>
              </w:rPr>
              <w:t xml:space="preserve"> to release for the IAB-DU</w:t>
            </w:r>
            <w:r w:rsidR="00D27FFB">
              <w:rPr>
                <w:sz w:val="20"/>
                <w:szCs w:val="20"/>
                <w:lang w:eastAsia="sv-SE"/>
              </w:rPr>
              <w:t>’</w:t>
            </w:r>
            <w:r w:rsidRPr="006012E8">
              <w:rPr>
                <w:sz w:val="20"/>
                <w:szCs w:val="20"/>
                <w:lang w:eastAsia="sv-SE"/>
              </w:rPr>
              <w:t>s cells. (see TS 38.213 [13], clause 14).</w:t>
            </w:r>
          </w:p>
          <w:p w14:paraId="5E9AFA32" w14:textId="02CE24FF" w:rsidR="00CD12EA" w:rsidRPr="00CD12EA" w:rsidRDefault="00CD12EA" w:rsidP="006012E8">
            <w:pPr>
              <w:rPr>
                <w:sz w:val="20"/>
                <w:szCs w:val="20"/>
                <w:lang w:eastAsia="sv-SE"/>
              </w:rPr>
            </w:pPr>
          </w:p>
        </w:tc>
      </w:tr>
      <w:tr w:rsidR="00D27FFB" w14:paraId="7944D2EE" w14:textId="77777777" w:rsidTr="00C62E21">
        <w:tc>
          <w:tcPr>
            <w:tcW w:w="1696" w:type="dxa"/>
          </w:tcPr>
          <w:p w14:paraId="40BA4377" w14:textId="52674A16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4BAF031" w14:textId="3584A433" w:rsidR="00D27FFB" w:rsidRPr="00D27FFB" w:rsidRDefault="00D27FFB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575" w:type="dxa"/>
          </w:tcPr>
          <w:p w14:paraId="77858834" w14:textId="17671E89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he TP only refers to the higher layer parameters which are defined in 38.331. We think this is not strictly needed. There are many cases in current specification that only 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lastRenderedPageBreak/>
              <w:t>described the UE behavior without the link to a specific RRC parameter. One example below:</w:t>
            </w:r>
          </w:p>
          <w:p w14:paraId="58C7393C" w14:textId="77777777" w:rsidR="00D8648E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529D57F9" w14:textId="6DEBA6DC" w:rsidR="00D8648E" w:rsidRPr="00D27FFB" w:rsidRDefault="00D8648E" w:rsidP="00D8648E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9861A4">
              <w:rPr>
                <w:lang w:eastAsia="zh-CN"/>
              </w:rPr>
              <w:t>With reference to slots of an IAB-DU</w:t>
            </w:r>
            <w:r>
              <w:rPr>
                <w:lang w:eastAsia="zh-CN"/>
              </w:rPr>
              <w:t xml:space="preserve"> cell</w:t>
            </w:r>
            <w:r w:rsidRPr="009861A4">
              <w:rPr>
                <w:lang w:eastAsia="zh-CN"/>
              </w:rPr>
              <w:t xml:space="preserve">, a symbol in a slot of an IAB-DU </w:t>
            </w:r>
            <w:r>
              <w:rPr>
                <w:lang w:eastAsia="zh-CN"/>
              </w:rPr>
              <w:t xml:space="preserve">cell </w:t>
            </w:r>
            <w:r w:rsidRPr="009861A4">
              <w:rPr>
                <w:lang w:eastAsia="zh-CN"/>
              </w:rPr>
              <w:t xml:space="preserve">can be </w:t>
            </w:r>
            <w:r>
              <w:rPr>
                <w:lang w:eastAsia="zh-CN"/>
              </w:rPr>
              <w:t>configured</w:t>
            </w:r>
            <w:r w:rsidRPr="009861A4">
              <w:rPr>
                <w:lang w:eastAsia="zh-CN"/>
              </w:rPr>
              <w:t xml:space="preserve"> to be of hard, soft, or unavailable type.</w:t>
            </w:r>
          </w:p>
        </w:tc>
      </w:tr>
      <w:tr w:rsidR="00A17BA3" w14:paraId="35A5A756" w14:textId="77777777" w:rsidTr="00C62E21">
        <w:tc>
          <w:tcPr>
            <w:tcW w:w="1696" w:type="dxa"/>
          </w:tcPr>
          <w:p w14:paraId="5FF56647" w14:textId="03A447D9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lastRenderedPageBreak/>
              <w:t>Ericsson</w:t>
            </w:r>
          </w:p>
        </w:tc>
        <w:tc>
          <w:tcPr>
            <w:tcW w:w="2799" w:type="dxa"/>
          </w:tcPr>
          <w:p w14:paraId="646188B5" w14:textId="506502EF" w:rsidR="00A17BA3" w:rsidRDefault="00A17BA3" w:rsidP="00A17BA3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5575" w:type="dxa"/>
          </w:tcPr>
          <w:p w14:paraId="0CC67C92" w14:textId="4E2E6004" w:rsidR="00A17BA3" w:rsidRDefault="00A17BA3" w:rsidP="00A17BA3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We don’t think this is an essential correction. Furthermore, we are not convinced that the provided TP is how a change should be formulated.</w:t>
            </w:r>
          </w:p>
        </w:tc>
      </w:tr>
      <w:tr w:rsidR="00EC1C93" w14:paraId="3D46E8FB" w14:textId="77777777" w:rsidTr="00EC1C93">
        <w:tc>
          <w:tcPr>
            <w:tcW w:w="1696" w:type="dxa"/>
          </w:tcPr>
          <w:p w14:paraId="05E475DC" w14:textId="77777777" w:rsidR="00EC1C93" w:rsidRDefault="00EC1C93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799" w:type="dxa"/>
          </w:tcPr>
          <w:p w14:paraId="288A31DE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8A7ED49" w14:textId="75D7AAE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 xml:space="preserve">Agree with FL, this is not an essential correction. </w:t>
            </w:r>
          </w:p>
        </w:tc>
      </w:tr>
      <w:tr w:rsidR="00A242A5" w14:paraId="2DEE56EB" w14:textId="77777777" w:rsidTr="00EC1C93">
        <w:tc>
          <w:tcPr>
            <w:tcW w:w="1696" w:type="dxa"/>
          </w:tcPr>
          <w:p w14:paraId="3E2DBF56" w14:textId="41E06508" w:rsidR="00A242A5" w:rsidRDefault="00A242A5" w:rsidP="00DD780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799" w:type="dxa"/>
          </w:tcPr>
          <w:p w14:paraId="7C12136A" w14:textId="42A12782" w:rsidR="00A242A5" w:rsidRDefault="00A242A5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575" w:type="dxa"/>
          </w:tcPr>
          <w:p w14:paraId="5C7FCD28" w14:textId="6EA35071" w:rsidR="00A242A5" w:rsidRDefault="00A242A5" w:rsidP="00DD780A">
            <w:pP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We don’t think this is an essential correction. Although the TP looks more specific, the original specification does not make any confusion. </w:t>
            </w:r>
          </w:p>
        </w:tc>
      </w:tr>
    </w:tbl>
    <w:p w14:paraId="2C7A3B7A" w14:textId="46A32451" w:rsidR="00994D6B" w:rsidRPr="00C62E21" w:rsidRDefault="00994D6B" w:rsidP="00994D6B">
      <w:pPr>
        <w:pStyle w:val="Heading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24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25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26" w:author="Author"/>
                                <w:iCs/>
                                <w:lang w:val="en-GB"/>
                              </w:rPr>
                            </w:pPr>
                            <w:del w:id="2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28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29" w:author="Author"/>
                                <w:lang w:val="en-GB"/>
                              </w:rPr>
                            </w:pPr>
                            <w:ins w:id="30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31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32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33" w:author="Author">
                              <w:r>
                                <w:t>and</w:t>
                              </w:r>
                            </w:ins>
                            <w:del w:id="34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35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36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37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38" w:author="Author">
                              <w:r>
                                <w:t>and</w:t>
                              </w:r>
                            </w:ins>
                            <w:del w:id="39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40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41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42" w:author="Author"/>
                                <w:lang w:val="en-GB"/>
                              </w:rPr>
                            </w:pPr>
                            <w:del w:id="43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slot, or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44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45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46" w:author="Author">
                              <w:r w:rsidRPr="00293660" w:rsidDel="00615A0A">
                                <w:rPr>
                                  <w:lang w:val="en-GB"/>
                                  <w:rPrChange w:id="47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48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49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a7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4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6" w:author="Author"/>
                          <w:iCs/>
                          <w:lang w:val="en-GB"/>
                        </w:rPr>
                      </w:pPr>
                      <w:del w:id="77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8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9" w:author="Author"/>
                          <w:lang w:val="en-GB"/>
                        </w:rPr>
                      </w:pPr>
                      <w:ins w:id="80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81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2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3" w:author="Author">
                        <w:r>
                          <w:t>and</w:t>
                        </w:r>
                      </w:ins>
                      <w:del w:id="84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5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6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7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8" w:author="Author">
                        <w:r>
                          <w:t>and</w:t>
                        </w:r>
                      </w:ins>
                      <w:del w:id="89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90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91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2" w:author="Author"/>
                          <w:lang w:val="en-GB"/>
                        </w:rPr>
                      </w:pPr>
                      <w:del w:id="93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slot, or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PayloadSizeAI</w:t>
                      </w:r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4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5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6" w:author="Author">
                        <w:r w:rsidRPr="00293660" w:rsidDel="00615A0A">
                          <w:rPr>
                            <w:lang w:val="en-GB"/>
                            <w:rPrChange w:id="97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8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9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>iab-DU-CellIdentity</w:t>
                      </w:r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positionInDCI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r w:rsidRPr="00944C8E">
                        <w:t xml:space="preserve"> to a corresponding AI index field value in DCI format 2_5 provided by 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lastRenderedPageBreak/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6961CFED" w:rsidR="00994D6B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TRI</w:t>
            </w:r>
          </w:p>
        </w:tc>
        <w:tc>
          <w:tcPr>
            <w:tcW w:w="2799" w:type="dxa"/>
          </w:tcPr>
          <w:p w14:paraId="67BA9A55" w14:textId="219688B9" w:rsidR="00994D6B" w:rsidRPr="00181E9C" w:rsidRDefault="00181E9C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es.</w:t>
            </w:r>
          </w:p>
        </w:tc>
        <w:tc>
          <w:tcPr>
            <w:tcW w:w="5575" w:type="dxa"/>
          </w:tcPr>
          <w:p w14:paraId="276CD63F" w14:textId="77777777" w:rsidR="00994D6B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eed to discuss with the reply LS.</w:t>
            </w:r>
          </w:p>
          <w:p w14:paraId="7CBFA38A" w14:textId="7976994B" w:rsidR="00181E9C" w:rsidRDefault="00181E9C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F</w:t>
            </w:r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rom our understanding, if RAN1 concludes that the current RAN3 </w:t>
            </w:r>
            <w:proofErr w:type="spellStart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>signalling</w:t>
            </w:r>
            <w:proofErr w:type="spellEnd"/>
            <w: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  <w:t xml:space="preserve"> on H/S/NA slot configurations is OK, then the proposed TP is not needed.</w:t>
            </w: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3F587E38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799" w:type="dxa"/>
          </w:tcPr>
          <w:p w14:paraId="551ACFC9" w14:textId="4D3F369A" w:rsidR="00994D6B" w:rsidRDefault="006012E8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575" w:type="dxa"/>
          </w:tcPr>
          <w:p w14:paraId="00A2232C" w14:textId="6E7B5B06" w:rsidR="00994D6B" w:rsidRDefault="006012E8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27FFB" w14:paraId="1F0FED49" w14:textId="77777777" w:rsidTr="008B3D78">
        <w:tc>
          <w:tcPr>
            <w:tcW w:w="1696" w:type="dxa"/>
          </w:tcPr>
          <w:p w14:paraId="1D868D30" w14:textId="4B6BFE8A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,</w:t>
            </w:r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4E7229"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i</w:t>
            </w:r>
            <w:r w:rsidR="004E7229"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ilicon</w:t>
            </w:r>
            <w:proofErr w:type="spellEnd"/>
          </w:p>
        </w:tc>
        <w:tc>
          <w:tcPr>
            <w:tcW w:w="2799" w:type="dxa"/>
          </w:tcPr>
          <w:p w14:paraId="4DE33152" w14:textId="280AF040" w:rsidR="00D27FFB" w:rsidRPr="00D27FFB" w:rsidRDefault="00D27FF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575" w:type="dxa"/>
          </w:tcPr>
          <w:p w14:paraId="1FE7EA30" w14:textId="4F3A92A5" w:rsidR="00D27FFB" w:rsidRPr="00D27FFB" w:rsidRDefault="00D27FFB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We hold a view that the H/S/NA resource configuration is configured per DU cell. The RAN1 and RAN3 specification are aligned. The proposed TP is not needed. Details can be discussed next week. </w:t>
            </w:r>
          </w:p>
        </w:tc>
      </w:tr>
      <w:tr w:rsidR="007C198C" w14:paraId="78703873" w14:textId="77777777" w:rsidTr="008B3D78">
        <w:tc>
          <w:tcPr>
            <w:tcW w:w="1696" w:type="dxa"/>
          </w:tcPr>
          <w:p w14:paraId="1BF1AEB3" w14:textId="1E43831A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799" w:type="dxa"/>
          </w:tcPr>
          <w:p w14:paraId="21C7D708" w14:textId="49122597" w:rsidR="007C198C" w:rsidRDefault="007C198C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0A9104C2" w14:textId="77777777" w:rsidR="007C198C" w:rsidRDefault="007C198C" w:rsidP="00D27FFB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EC1C93" w14:paraId="0BB0CACC" w14:textId="77777777" w:rsidTr="00EC1C93">
        <w:tc>
          <w:tcPr>
            <w:tcW w:w="1696" w:type="dxa"/>
          </w:tcPr>
          <w:p w14:paraId="0B85D658" w14:textId="20B191A4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2799" w:type="dxa"/>
          </w:tcPr>
          <w:p w14:paraId="287CAE2F" w14:textId="77777777" w:rsidR="00EC1C93" w:rsidRDefault="00EC1C93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52330E1A" w14:textId="572D06A3" w:rsidR="00EC1C93" w:rsidRPr="00EC1C93" w:rsidRDefault="00EC1C93" w:rsidP="00DD780A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Agree with ETRI and Huawei</w:t>
            </w:r>
          </w:p>
        </w:tc>
      </w:tr>
      <w:tr w:rsidR="00C67112" w14:paraId="222875ED" w14:textId="77777777" w:rsidTr="00EC1C93">
        <w:tc>
          <w:tcPr>
            <w:tcW w:w="1696" w:type="dxa"/>
          </w:tcPr>
          <w:p w14:paraId="74D6E7EE" w14:textId="0E2204CA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799" w:type="dxa"/>
          </w:tcPr>
          <w:p w14:paraId="738C9D74" w14:textId="0A719367" w:rsidR="00C67112" w:rsidRDefault="00C67112" w:rsidP="00DD780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5575" w:type="dxa"/>
          </w:tcPr>
          <w:p w14:paraId="74815F0D" w14:textId="0728FF7B" w:rsidR="00C67112" w:rsidRDefault="00C67112" w:rsidP="00DD780A">
            <w:pP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</w:pPr>
          </w:p>
        </w:tc>
      </w:tr>
    </w:tbl>
    <w:p w14:paraId="12EC8AA3" w14:textId="4B8E2AF6" w:rsidR="009242E2" w:rsidRDefault="00C62E21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C7FCA4" w14:textId="77777777" w:rsidR="00BE69ED" w:rsidRDefault="00BE69ED" w:rsidP="0024141B">
      <w:r>
        <w:separator/>
      </w:r>
    </w:p>
  </w:endnote>
  <w:endnote w:type="continuationSeparator" w:id="0">
    <w:p w14:paraId="31336130" w14:textId="77777777" w:rsidR="00BE69ED" w:rsidRDefault="00BE69ED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67712" w14:textId="77777777" w:rsidR="00BE69ED" w:rsidRDefault="00BE69ED" w:rsidP="0024141B">
      <w:r>
        <w:separator/>
      </w:r>
    </w:p>
  </w:footnote>
  <w:footnote w:type="continuationSeparator" w:id="0">
    <w:p w14:paraId="6971807E" w14:textId="77777777" w:rsidR="00BE69ED" w:rsidRDefault="00BE69ED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824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0F5D66"/>
    <w:rsid w:val="000F682D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1E9C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0260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472A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5C37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E7229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12E8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98C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460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1EF1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3ED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1D65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17BA3"/>
    <w:rsid w:val="00A202CC"/>
    <w:rsid w:val="00A20758"/>
    <w:rsid w:val="00A210BF"/>
    <w:rsid w:val="00A22C61"/>
    <w:rsid w:val="00A242A5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2C4C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9ED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112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2EA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27FFB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48E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1C93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FFBAD6-5EC3-4B46-A428-6A6F88FA11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62</Words>
  <Characters>6056</Characters>
  <Application>Microsoft Office Word</Application>
  <DocSecurity>0</DocSecurity>
  <Lines>50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Wei, Lili</cp:lastModifiedBy>
  <cp:revision>2</cp:revision>
  <cp:lastPrinted>2016-02-23T10:51:00Z</cp:lastPrinted>
  <dcterms:created xsi:type="dcterms:W3CDTF">2021-04-08T17:32:00Z</dcterms:created>
  <dcterms:modified xsi:type="dcterms:W3CDTF">2021-04-08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